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764904" w14:textId="0115ECD7" w:rsidR="001C0BE6" w:rsidRPr="00507274" w:rsidRDefault="002677A8" w:rsidP="002677A8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bookmarkEnd w:id="0"/>
      <w:r w:rsidRPr="00507274">
        <w:rPr>
          <w:rFonts w:ascii="Arial" w:hAnsi="Arial" w:cs="Arial"/>
          <w:b/>
          <w:bCs/>
          <w:sz w:val="24"/>
          <w:szCs w:val="24"/>
          <w:u w:val="single"/>
        </w:rPr>
        <w:t>Quarantine Time Capsule</w:t>
      </w:r>
    </w:p>
    <w:p w14:paraId="412BAC27" w14:textId="6D6848C5" w:rsidR="002677A8" w:rsidRPr="00507274" w:rsidRDefault="002677A8" w:rsidP="009679D4">
      <w:pPr>
        <w:ind w:firstLine="720"/>
        <w:rPr>
          <w:rFonts w:ascii="Arial" w:hAnsi="Arial" w:cs="Arial"/>
          <w:sz w:val="24"/>
          <w:szCs w:val="24"/>
        </w:rPr>
      </w:pPr>
      <w:r w:rsidRPr="00507274">
        <w:rPr>
          <w:rFonts w:ascii="Arial" w:hAnsi="Arial" w:cs="Arial"/>
          <w:sz w:val="24"/>
          <w:szCs w:val="24"/>
        </w:rPr>
        <w:t xml:space="preserve">You are living during a historic time! The Covid-19 pandemic has shut down schools, businesses, and more. Our way of life over these last couple of months has drastically changed! The goal of this project is for you to </w:t>
      </w:r>
      <w:r w:rsidR="009679D4" w:rsidRPr="00507274">
        <w:rPr>
          <w:rFonts w:ascii="Arial" w:hAnsi="Arial" w:cs="Arial"/>
          <w:sz w:val="24"/>
          <w:szCs w:val="24"/>
        </w:rPr>
        <w:t>make a record of your experience during this time. You will create a “Quarantine Time Capsule”</w:t>
      </w:r>
      <w:r w:rsidR="00507274">
        <w:rPr>
          <w:rFonts w:ascii="Arial" w:hAnsi="Arial" w:cs="Arial"/>
          <w:sz w:val="24"/>
          <w:szCs w:val="24"/>
        </w:rPr>
        <w:t xml:space="preserve"> to be opened 20 years from now. </w:t>
      </w:r>
    </w:p>
    <w:p w14:paraId="535391B3" w14:textId="48096E8C" w:rsidR="009679D4" w:rsidRPr="00507274" w:rsidRDefault="009679D4" w:rsidP="009679D4">
      <w:pPr>
        <w:rPr>
          <w:rFonts w:ascii="Arial" w:hAnsi="Arial" w:cs="Arial"/>
          <w:b/>
          <w:bCs/>
          <w:sz w:val="24"/>
          <w:szCs w:val="24"/>
        </w:rPr>
      </w:pPr>
    </w:p>
    <w:p w14:paraId="2CE2C7A1" w14:textId="026C4C5D" w:rsidR="009679D4" w:rsidRPr="00507274" w:rsidRDefault="009679D4" w:rsidP="009679D4">
      <w:pPr>
        <w:rPr>
          <w:rFonts w:ascii="Arial" w:hAnsi="Arial" w:cs="Arial"/>
          <w:sz w:val="24"/>
          <w:szCs w:val="24"/>
        </w:rPr>
      </w:pPr>
      <w:r w:rsidRPr="00507274">
        <w:rPr>
          <w:rFonts w:ascii="Arial" w:hAnsi="Arial" w:cs="Arial"/>
          <w:b/>
          <w:bCs/>
          <w:sz w:val="24"/>
          <w:szCs w:val="24"/>
        </w:rPr>
        <w:t>What is a time capsule?</w:t>
      </w:r>
      <w:r w:rsidRPr="00507274">
        <w:rPr>
          <w:rFonts w:ascii="Arial" w:hAnsi="Arial" w:cs="Arial"/>
          <w:sz w:val="24"/>
          <w:szCs w:val="24"/>
        </w:rPr>
        <w:t xml:space="preserve"> A time capsule is a container that stores a selection of items representative of a particular </w:t>
      </w:r>
      <w:proofErr w:type="gramStart"/>
      <w:r w:rsidRPr="00507274">
        <w:rPr>
          <w:rFonts w:ascii="Arial" w:hAnsi="Arial" w:cs="Arial"/>
          <w:sz w:val="24"/>
          <w:szCs w:val="24"/>
        </w:rPr>
        <w:t>period of time</w:t>
      </w:r>
      <w:proofErr w:type="gramEnd"/>
      <w:r w:rsidRPr="00507274">
        <w:rPr>
          <w:rFonts w:ascii="Arial" w:hAnsi="Arial" w:cs="Arial"/>
          <w:sz w:val="24"/>
          <w:szCs w:val="24"/>
        </w:rPr>
        <w:t>. It is buried or hidden away to be opened years later</w:t>
      </w:r>
      <w:r w:rsidR="003678F8" w:rsidRPr="00507274">
        <w:rPr>
          <w:rFonts w:ascii="Arial" w:hAnsi="Arial" w:cs="Arial"/>
          <w:sz w:val="24"/>
          <w:szCs w:val="24"/>
        </w:rPr>
        <w:t xml:space="preserve"> to give people a reminder or glimpse of what life was like in the past. </w:t>
      </w:r>
    </w:p>
    <w:p w14:paraId="4D577B0F" w14:textId="3018D0D5" w:rsidR="003678F8" w:rsidRPr="00507274" w:rsidRDefault="003678F8" w:rsidP="009679D4">
      <w:pPr>
        <w:rPr>
          <w:rFonts w:ascii="Arial" w:hAnsi="Arial" w:cs="Arial"/>
          <w:sz w:val="24"/>
          <w:szCs w:val="24"/>
        </w:rPr>
      </w:pPr>
    </w:p>
    <w:p w14:paraId="431041D0" w14:textId="35007C1A" w:rsidR="003678F8" w:rsidRPr="00507274" w:rsidRDefault="003678F8" w:rsidP="003678F8">
      <w:pPr>
        <w:rPr>
          <w:rFonts w:ascii="Arial" w:hAnsi="Arial" w:cs="Arial"/>
          <w:b/>
          <w:bCs/>
          <w:sz w:val="24"/>
          <w:szCs w:val="24"/>
        </w:rPr>
      </w:pPr>
      <w:r w:rsidRPr="00507274">
        <w:rPr>
          <w:rFonts w:ascii="Arial" w:hAnsi="Arial" w:cs="Arial"/>
          <w:b/>
          <w:bCs/>
          <w:sz w:val="24"/>
          <w:szCs w:val="24"/>
        </w:rPr>
        <w:t>Step 1: Brainstorm and Plan</w:t>
      </w:r>
    </w:p>
    <w:p w14:paraId="7E94EDAF" w14:textId="642FFF60" w:rsidR="003678F8" w:rsidRPr="00507274" w:rsidRDefault="003678F8" w:rsidP="003678F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07274">
        <w:rPr>
          <w:rFonts w:ascii="Arial" w:hAnsi="Arial" w:cs="Arial"/>
          <w:sz w:val="24"/>
          <w:szCs w:val="24"/>
        </w:rPr>
        <w:t>Choose 3-5 objects that you would put in your time capsule to remind you of the Covid-19 quarantine. Make a list of the items and jot down notes</w:t>
      </w:r>
      <w:r w:rsidR="0065672F" w:rsidRPr="00507274">
        <w:rPr>
          <w:rFonts w:ascii="Arial" w:hAnsi="Arial" w:cs="Arial"/>
          <w:sz w:val="24"/>
          <w:szCs w:val="24"/>
        </w:rPr>
        <w:t xml:space="preserve">. </w:t>
      </w:r>
      <w:r w:rsidRPr="00507274">
        <w:rPr>
          <w:rFonts w:ascii="Arial" w:hAnsi="Arial" w:cs="Arial"/>
          <w:sz w:val="24"/>
          <w:szCs w:val="24"/>
        </w:rPr>
        <w:t>How do they represent your time during quarantine?</w:t>
      </w:r>
    </w:p>
    <w:p w14:paraId="7778C264" w14:textId="1580867A" w:rsidR="003678F8" w:rsidRPr="00507274" w:rsidRDefault="003678F8" w:rsidP="003678F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07274">
        <w:rPr>
          <w:rFonts w:ascii="Arial" w:hAnsi="Arial" w:cs="Arial"/>
          <w:sz w:val="24"/>
          <w:szCs w:val="24"/>
        </w:rPr>
        <w:t xml:space="preserve">Sketch a design of your time capsule container. What will the container look like? List what materials you will use to create it. </w:t>
      </w:r>
    </w:p>
    <w:p w14:paraId="7EB3C4C4" w14:textId="6EC04382" w:rsidR="003678F8" w:rsidRPr="00507274" w:rsidRDefault="003678F8" w:rsidP="003678F8">
      <w:pPr>
        <w:rPr>
          <w:rFonts w:ascii="Arial" w:hAnsi="Arial" w:cs="Arial"/>
          <w:sz w:val="24"/>
          <w:szCs w:val="24"/>
        </w:rPr>
      </w:pPr>
    </w:p>
    <w:p w14:paraId="60EAC145" w14:textId="7AC1B4AD" w:rsidR="003678F8" w:rsidRPr="00507274" w:rsidRDefault="003678F8" w:rsidP="003678F8">
      <w:pPr>
        <w:rPr>
          <w:rFonts w:ascii="Arial" w:hAnsi="Arial" w:cs="Arial"/>
          <w:b/>
          <w:bCs/>
          <w:sz w:val="24"/>
          <w:szCs w:val="24"/>
        </w:rPr>
      </w:pPr>
      <w:r w:rsidRPr="00507274">
        <w:rPr>
          <w:rFonts w:ascii="Arial" w:hAnsi="Arial" w:cs="Arial"/>
          <w:b/>
          <w:bCs/>
          <w:sz w:val="24"/>
          <w:szCs w:val="24"/>
        </w:rPr>
        <w:t>Step 2: Write about it</w:t>
      </w:r>
    </w:p>
    <w:p w14:paraId="743D4655" w14:textId="0ACE4BCE" w:rsidR="003678F8" w:rsidRPr="00507274" w:rsidRDefault="0065672F" w:rsidP="003678F8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07274">
        <w:rPr>
          <w:rFonts w:ascii="Arial" w:hAnsi="Arial" w:cs="Arial"/>
          <w:sz w:val="24"/>
          <w:szCs w:val="24"/>
        </w:rPr>
        <w:t xml:space="preserve">Write a description of each item you chose and why it represents your time during the Covid-19 quarantine. </w:t>
      </w:r>
    </w:p>
    <w:p w14:paraId="273EC82C" w14:textId="2E156CE7" w:rsidR="0065672F" w:rsidRPr="00507274" w:rsidRDefault="0065672F" w:rsidP="0065672F">
      <w:pPr>
        <w:pStyle w:val="ListParagraph"/>
        <w:numPr>
          <w:ilvl w:val="1"/>
          <w:numId w:val="3"/>
        </w:numPr>
        <w:rPr>
          <w:rFonts w:ascii="Arial" w:hAnsi="Arial" w:cs="Arial"/>
          <w:i/>
          <w:iCs/>
          <w:sz w:val="24"/>
          <w:szCs w:val="24"/>
        </w:rPr>
      </w:pPr>
      <w:r w:rsidRPr="00507274">
        <w:rPr>
          <w:rFonts w:ascii="Arial" w:hAnsi="Arial" w:cs="Arial"/>
          <w:sz w:val="24"/>
          <w:szCs w:val="24"/>
        </w:rPr>
        <w:t xml:space="preserve">Ex. </w:t>
      </w:r>
      <w:r w:rsidRPr="00507274">
        <w:rPr>
          <w:rFonts w:ascii="Arial" w:hAnsi="Arial" w:cs="Arial"/>
          <w:i/>
          <w:iCs/>
          <w:sz w:val="24"/>
          <w:szCs w:val="24"/>
        </w:rPr>
        <w:t>The first item I chose for my time capsule is _________. It represents my time during quarantine because…</w:t>
      </w:r>
    </w:p>
    <w:p w14:paraId="06FFB46F" w14:textId="301CC620" w:rsidR="0065672F" w:rsidRPr="00507274" w:rsidRDefault="0065672F" w:rsidP="0065672F">
      <w:pPr>
        <w:rPr>
          <w:rFonts w:ascii="Arial" w:hAnsi="Arial" w:cs="Arial"/>
          <w:b/>
          <w:bCs/>
          <w:sz w:val="24"/>
          <w:szCs w:val="24"/>
        </w:rPr>
      </w:pPr>
      <w:r w:rsidRPr="00507274">
        <w:rPr>
          <w:rFonts w:ascii="Arial" w:hAnsi="Arial" w:cs="Arial"/>
          <w:b/>
          <w:bCs/>
          <w:sz w:val="24"/>
          <w:szCs w:val="24"/>
        </w:rPr>
        <w:t>Step 3: Create your time capsule</w:t>
      </w:r>
    </w:p>
    <w:p w14:paraId="5AE9774A" w14:textId="3F803DCB" w:rsidR="0065672F" w:rsidRDefault="00507274" w:rsidP="0065672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07274">
        <w:rPr>
          <w:rFonts w:ascii="Arial" w:hAnsi="Arial" w:cs="Arial"/>
          <w:sz w:val="24"/>
          <w:szCs w:val="24"/>
        </w:rPr>
        <w:t>Create</w:t>
      </w:r>
      <w:r w:rsidR="0065672F" w:rsidRPr="00507274">
        <w:rPr>
          <w:rFonts w:ascii="Arial" w:hAnsi="Arial" w:cs="Arial"/>
          <w:sz w:val="24"/>
          <w:szCs w:val="24"/>
        </w:rPr>
        <w:t xml:space="preserve"> and decorate a container that will serve as your time capsule. Use any materials available to you! </w:t>
      </w:r>
    </w:p>
    <w:p w14:paraId="35CF5BDB" w14:textId="16BF97BF" w:rsidR="00507274" w:rsidRPr="00507274" w:rsidRDefault="00507274" w:rsidP="0065672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ut the chosen items inside of your capsule. If something is too large or unrealistic to put in your time capsule, make a model or picture of it instead. </w:t>
      </w:r>
    </w:p>
    <w:p w14:paraId="19789727" w14:textId="77777777" w:rsidR="00507274" w:rsidRPr="00507274" w:rsidRDefault="00507274" w:rsidP="00507274">
      <w:pPr>
        <w:pStyle w:val="ListParagraph"/>
        <w:rPr>
          <w:rFonts w:ascii="Arial" w:hAnsi="Arial" w:cs="Arial"/>
          <w:sz w:val="24"/>
          <w:szCs w:val="24"/>
        </w:rPr>
      </w:pPr>
    </w:p>
    <w:p w14:paraId="13943409" w14:textId="362623E2" w:rsidR="00507274" w:rsidRPr="00507274" w:rsidRDefault="00507274" w:rsidP="00507274">
      <w:pPr>
        <w:rPr>
          <w:rFonts w:ascii="Arial" w:hAnsi="Arial" w:cs="Arial"/>
          <w:b/>
          <w:bCs/>
          <w:sz w:val="24"/>
          <w:szCs w:val="24"/>
        </w:rPr>
      </w:pPr>
      <w:r w:rsidRPr="00507274">
        <w:rPr>
          <w:rFonts w:ascii="Arial" w:hAnsi="Arial" w:cs="Arial"/>
          <w:b/>
          <w:bCs/>
          <w:sz w:val="24"/>
          <w:szCs w:val="24"/>
        </w:rPr>
        <w:t xml:space="preserve">Step 4: Record your </w:t>
      </w:r>
      <w:proofErr w:type="spellStart"/>
      <w:r w:rsidRPr="00507274">
        <w:rPr>
          <w:rFonts w:ascii="Arial" w:hAnsi="Arial" w:cs="Arial"/>
          <w:b/>
          <w:bCs/>
          <w:sz w:val="24"/>
          <w:szCs w:val="24"/>
        </w:rPr>
        <w:t>FlipGrid</w:t>
      </w:r>
      <w:proofErr w:type="spellEnd"/>
      <w:r w:rsidRPr="00507274">
        <w:rPr>
          <w:rFonts w:ascii="Arial" w:hAnsi="Arial" w:cs="Arial"/>
          <w:b/>
          <w:bCs/>
          <w:sz w:val="24"/>
          <w:szCs w:val="24"/>
        </w:rPr>
        <w:t xml:space="preserve"> video</w:t>
      </w:r>
    </w:p>
    <w:p w14:paraId="2F19DDC8" w14:textId="73E8A7F4" w:rsidR="00507274" w:rsidRPr="00507274" w:rsidRDefault="00507274" w:rsidP="0050727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07274">
        <w:rPr>
          <w:rFonts w:ascii="Arial" w:hAnsi="Arial" w:cs="Arial"/>
          <w:sz w:val="24"/>
          <w:szCs w:val="24"/>
        </w:rPr>
        <w:t xml:space="preserve">Insert link </w:t>
      </w:r>
      <w:r>
        <w:rPr>
          <w:rFonts w:ascii="Arial" w:hAnsi="Arial" w:cs="Arial"/>
          <w:sz w:val="24"/>
          <w:szCs w:val="24"/>
        </w:rPr>
        <w:t xml:space="preserve">to </w:t>
      </w:r>
      <w:proofErr w:type="spellStart"/>
      <w:r>
        <w:rPr>
          <w:rFonts w:ascii="Arial" w:hAnsi="Arial" w:cs="Arial"/>
          <w:sz w:val="24"/>
          <w:szCs w:val="24"/>
        </w:rPr>
        <w:t>flipgrid</w:t>
      </w:r>
      <w:proofErr w:type="spellEnd"/>
      <w:r>
        <w:rPr>
          <w:rFonts w:ascii="Arial" w:hAnsi="Arial" w:cs="Arial"/>
          <w:sz w:val="24"/>
          <w:szCs w:val="24"/>
        </w:rPr>
        <w:t xml:space="preserve"> here.</w:t>
      </w:r>
    </w:p>
    <w:p w14:paraId="010E9C25" w14:textId="4A307A75" w:rsidR="00507274" w:rsidRDefault="00507274" w:rsidP="00507274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roduce yourself.</w:t>
      </w:r>
    </w:p>
    <w:p w14:paraId="414AC474" w14:textId="40D6C6A0" w:rsidR="00507274" w:rsidRDefault="00507274" w:rsidP="00507274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ow us your container and describe how you made it.</w:t>
      </w:r>
    </w:p>
    <w:p w14:paraId="0B3E52BD" w14:textId="22520B4B" w:rsidR="00507274" w:rsidRDefault="00507274" w:rsidP="00507274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ow us the items in your time capsule and explain why you chose each item.</w:t>
      </w:r>
    </w:p>
    <w:p w14:paraId="4087F2CB" w14:textId="09C23738" w:rsidR="00507274" w:rsidRPr="00507274" w:rsidRDefault="00507274" w:rsidP="00507274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ll us where you will store your container to open it 20 years from now!</w:t>
      </w:r>
    </w:p>
    <w:sectPr w:rsidR="00507274" w:rsidRPr="005072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73D82"/>
    <w:multiLevelType w:val="hybridMultilevel"/>
    <w:tmpl w:val="E4E48A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9E4E8A"/>
    <w:multiLevelType w:val="hybridMultilevel"/>
    <w:tmpl w:val="835E0B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B064E5"/>
    <w:multiLevelType w:val="hybridMultilevel"/>
    <w:tmpl w:val="665EA8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TazNDEGEmamJko6SsGpxcWZ+XkgBYa1AMk/7HssAAAA"/>
  </w:docVars>
  <w:rsids>
    <w:rsidRoot w:val="002677A8"/>
    <w:rsid w:val="002677A8"/>
    <w:rsid w:val="003678F8"/>
    <w:rsid w:val="00507274"/>
    <w:rsid w:val="0065672F"/>
    <w:rsid w:val="00854D7D"/>
    <w:rsid w:val="008B74B7"/>
    <w:rsid w:val="009679D4"/>
    <w:rsid w:val="00A54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560F8"/>
  <w15:chartTrackingRefBased/>
  <w15:docId w15:val="{B16D6675-6C2E-4466-B854-F0F4972A9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8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Kuhn</dc:creator>
  <cp:keywords/>
  <dc:description/>
  <cp:lastModifiedBy>Lisa Darrow</cp:lastModifiedBy>
  <cp:revision>2</cp:revision>
  <dcterms:created xsi:type="dcterms:W3CDTF">2020-05-06T13:01:00Z</dcterms:created>
  <dcterms:modified xsi:type="dcterms:W3CDTF">2020-05-06T13:01:00Z</dcterms:modified>
</cp:coreProperties>
</file>